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63B76" w:rsidP="53BC49D4" w:rsidRDefault="00D63B76" w14:paraId="57FA504D" w14:textId="77E2693B">
      <w:pPr>
        <w:spacing w:line="240" w:lineRule="auto"/>
        <w:ind w:left="3600"/>
      </w:pPr>
      <w:r>
        <w:t xml:space="preserve">                        </w:t>
      </w:r>
    </w:p>
    <w:p w:rsidR="003D124D" w:rsidP="207823E0" w:rsidRDefault="6DDA3C07" w14:paraId="048AF60B" w14:textId="776BFC2C">
      <w:pPr>
        <w:spacing w:line="240" w:lineRule="auto"/>
        <w:jc w:val="center"/>
        <w:rPr>
          <w:b/>
          <w:bCs/>
          <w:i/>
          <w:iCs/>
        </w:rPr>
      </w:pPr>
      <w:r w:rsidRPr="207823E0">
        <w:rPr>
          <w:b/>
          <w:bCs/>
          <w:sz w:val="36"/>
          <w:szCs w:val="36"/>
          <w:u w:val="single"/>
        </w:rPr>
        <w:t xml:space="preserve">Caregiver </w:t>
      </w:r>
      <w:r w:rsidRPr="207823E0" w:rsidR="00DA1D4C">
        <w:rPr>
          <w:b/>
          <w:bCs/>
          <w:sz w:val="36"/>
          <w:szCs w:val="36"/>
          <w:u w:val="single"/>
        </w:rPr>
        <w:t>Mentee</w:t>
      </w:r>
      <w:r w:rsidRPr="207823E0" w:rsidR="003D124D">
        <w:rPr>
          <w:b/>
          <w:bCs/>
          <w:sz w:val="36"/>
          <w:szCs w:val="36"/>
          <w:u w:val="single"/>
        </w:rPr>
        <w:t xml:space="preserve"> Application</w:t>
      </w:r>
    </w:p>
    <w:p w:rsidR="5DDCD645" w:rsidP="1CC626F4" w:rsidRDefault="5DDCD645" w14:paraId="2EAB1EE5" w14:textId="5118F271">
      <w:pPr>
        <w:spacing w:line="240" w:lineRule="auto"/>
        <w:jc w:val="center"/>
        <w:rPr>
          <w:b w:val="1"/>
          <w:bCs w:val="1"/>
          <w:sz w:val="24"/>
          <w:szCs w:val="24"/>
          <w:u w:val="single"/>
        </w:rPr>
      </w:pPr>
      <w:r w:rsidRPr="1CC626F4" w:rsidR="5DDCD645">
        <w:rPr>
          <w:b w:val="1"/>
          <w:bCs w:val="1"/>
          <w:sz w:val="24"/>
          <w:szCs w:val="24"/>
          <w:u w:val="single"/>
        </w:rPr>
        <w:t xml:space="preserve">Please send all completed applications to </w:t>
      </w:r>
      <w:hyperlink r:id="Rd811c8cda5b54b69">
        <w:r w:rsidRPr="1CC626F4" w:rsidR="5DDCD645">
          <w:rPr>
            <w:rStyle w:val="Hyperlink"/>
            <w:b w:val="1"/>
            <w:bCs w:val="1"/>
            <w:sz w:val="24"/>
            <w:szCs w:val="24"/>
          </w:rPr>
          <w:t>cengels@eatingdisorderfoundation.org</w:t>
        </w:r>
      </w:hyperlink>
    </w:p>
    <w:p w:rsidRPr="005E76E2" w:rsidR="005E76E2" w:rsidP="005E76E2" w:rsidRDefault="005E76E2" w14:paraId="0D7F69D1" w14:textId="22574465">
      <w:pPr>
        <w:spacing w:line="240" w:lineRule="auto"/>
      </w:pPr>
      <w:r w:rsidRPr="6D88B8AF">
        <w:rPr>
          <w:b/>
          <w:bCs/>
          <w:i/>
          <w:iCs/>
        </w:rPr>
        <w:t xml:space="preserve">Prior to your interview, please answer the questions below. </w:t>
      </w:r>
      <w:r>
        <w:t xml:space="preserve">The information you provide will help us make a better match for you and your mentor and ensure we can support you during your commitment with our mentorship program. </w:t>
      </w:r>
    </w:p>
    <w:p w:rsidRPr="005E76E2" w:rsidR="005E76E2" w:rsidP="005E76E2" w:rsidRDefault="005E76E2" w14:paraId="6C0B3F9B" w14:textId="0F1D6BC0">
      <w:pPr>
        <w:spacing w:line="240" w:lineRule="auto"/>
      </w:pPr>
      <w:r w:rsidR="005E76E2">
        <w:rPr/>
        <w:t>Name:</w:t>
      </w:r>
      <w:r>
        <w:tab/>
      </w:r>
      <w:r w:rsidR="789E5E8D">
        <w:rPr/>
        <w:t xml:space="preserve">______________   </w:t>
      </w:r>
      <w:r w:rsidR="005E76E2">
        <w:rPr/>
        <w:t xml:space="preserve"> </w:t>
      </w:r>
      <w:r w:rsidR="0001285D">
        <w:rPr/>
        <w:t xml:space="preserve">Pronouns: </w:t>
      </w:r>
      <w:r w:rsidR="0001285D">
        <w:rPr>
          <w:u w:val="none"/>
        </w:rPr>
        <w:t>_______</w:t>
      </w:r>
      <w:r w:rsidR="334F6EC3">
        <w:rPr>
          <w:u w:val="none"/>
        </w:rPr>
        <w:t>_</w:t>
      </w:r>
      <w:r w:rsidR="2213F441">
        <w:rPr/>
        <w:t xml:space="preserve">         </w:t>
      </w:r>
      <w:r w:rsidR="334F6EC3">
        <w:rPr/>
        <w:t>Gender</w:t>
      </w:r>
      <w:r w:rsidR="008C159E">
        <w:rPr/>
        <w:t xml:space="preserve">: </w:t>
      </w:r>
      <w:r w:rsidR="008C159E">
        <w:rPr>
          <w:u w:val="none"/>
        </w:rPr>
        <w:t>______     __</w:t>
      </w:r>
      <w:r w:rsidR="008C159E">
        <w:rPr/>
        <w:t xml:space="preserve">   </w:t>
      </w:r>
      <w:r w:rsidR="005E76E2">
        <w:rPr/>
        <w:t xml:space="preserve">Date: </w:t>
      </w:r>
      <w:r w:rsidR="005E76E2">
        <w:rPr>
          <w:u w:val="none"/>
        </w:rPr>
        <w:t>_____________</w:t>
      </w:r>
    </w:p>
    <w:p w:rsidRPr="005E76E2" w:rsidR="005E76E2" w:rsidP="005E76E2" w:rsidRDefault="005E76E2" w14:paraId="0693FE7F" w14:textId="7885D640">
      <w:pPr>
        <w:spacing w:line="240" w:lineRule="auto"/>
      </w:pPr>
      <w:r>
        <w:t>Address: ___________________________________ City</w:t>
      </w:r>
      <w:r w:rsidR="7120D697">
        <w:t>:</w:t>
      </w:r>
      <w:r>
        <w:t xml:space="preserve"> ______________</w:t>
      </w:r>
      <w:r w:rsidR="76C96C9C">
        <w:t>_ State</w:t>
      </w:r>
      <w:r>
        <w:t>/</w:t>
      </w:r>
      <w:bookmarkStart w:name="_Int_ST24QUnR" w:id="0"/>
      <w:r>
        <w:t>Province</w:t>
      </w:r>
      <w:r w:rsidR="3115BBA7">
        <w:t>:</w:t>
      </w:r>
      <w:r>
        <w:t>_</w:t>
      </w:r>
      <w:bookmarkEnd w:id="0"/>
      <w:r>
        <w:t>___________</w:t>
      </w:r>
    </w:p>
    <w:p w:rsidRPr="005E76E2" w:rsidR="005E76E2" w:rsidP="1CC626F4" w:rsidRDefault="005E76E2" w14:paraId="538C8F19" w14:textId="0AF3A421">
      <w:pPr>
        <w:pStyle w:val="Normal"/>
        <w:bidi w:val="0"/>
        <w:spacing w:before="0" w:beforeAutospacing="off" w:after="200" w:afterAutospacing="off" w:line="240" w:lineRule="auto"/>
        <w:ind w:left="0" w:right="0"/>
        <w:jc w:val="left"/>
      </w:pPr>
      <w:r w:rsidRPr="005E76E2" w:rsidR="005E76E2">
        <w:rPr/>
        <w:t>Zip Code</w:t>
      </w:r>
      <w:r w:rsidR="005E76E2">
        <w:rPr/>
        <w:t>:</w:t>
      </w:r>
      <w:r w:rsidRPr="005E76E2" w:rsidR="005E76E2">
        <w:rPr/>
        <w:t xml:space="preserve"> _______   Phone Number: ______________________ E-mail:</w:t>
      </w:r>
      <w:r w:rsidRPr="005E76E2">
        <w:softHyphen/>
      </w:r>
      <w:r w:rsidRPr="005E76E2">
        <w:softHyphen/>
      </w:r>
      <w:r w:rsidRPr="005E76E2">
        <w:softHyphen/>
      </w:r>
      <w:r w:rsidRPr="005E76E2" w:rsidR="005E76E2">
        <w:rPr/>
        <w:softHyphen/>
        <w:t xml:space="preserve"> </w:t>
      </w:r>
      <w:r w:rsidR="4DC3B731">
        <w:rPr>
          <w:u w:val="none"/>
        </w:rPr>
        <w:t>___________________________________</w:t>
      </w:r>
    </w:p>
    <w:p w:rsidRPr="005E76E2" w:rsidR="005E76E2" w:rsidP="005E76E2" w:rsidRDefault="4FD0B78F" w14:paraId="3DF5DD1B" w14:textId="030F6A30">
      <w:pPr>
        <w:spacing w:line="240" w:lineRule="auto"/>
      </w:pPr>
      <w:r>
        <w:t>Age: _</w:t>
      </w:r>
      <w:r w:rsidR="005E76E2">
        <w:t xml:space="preserve">_____       Birth Date: mm/dd/yy ______________________ </w:t>
      </w:r>
    </w:p>
    <w:p w:rsidRPr="005E76E2" w:rsidR="005E76E2" w:rsidP="005E76E2" w:rsidRDefault="005E76E2" w14:paraId="7D721F62" w14:textId="77777777">
      <w:pPr>
        <w:spacing w:line="240" w:lineRule="auto"/>
      </w:pPr>
      <w:r w:rsidRPr="005E76E2">
        <w:t>Occupation: ___________________________ Employer: ______________________________</w:t>
      </w:r>
    </w:p>
    <w:p w:rsidRPr="005E76E2" w:rsidR="005E76E2" w:rsidP="005E76E2" w:rsidRDefault="005E76E2" w14:paraId="1E2ADD01" w14:textId="2006B2C1">
      <w:pPr>
        <w:spacing w:line="240" w:lineRule="auto"/>
      </w:pPr>
      <w:r>
        <w:t xml:space="preserve">Emergency </w:t>
      </w:r>
      <w:r w:rsidR="47B40184">
        <w:t>contact: _</w:t>
      </w:r>
      <w:r>
        <w:t>____________________________________________________________</w:t>
      </w:r>
    </w:p>
    <w:p w:rsidRPr="005E76E2" w:rsidR="005E76E2" w:rsidP="005E76E2" w:rsidRDefault="005E76E2" w14:paraId="6D6D2024" w14:textId="6986FFD2">
      <w:pPr>
        <w:spacing w:line="240" w:lineRule="auto"/>
      </w:pPr>
      <w:r>
        <w:t xml:space="preserve">Contact’s </w:t>
      </w:r>
      <w:r w:rsidR="7ADD2130">
        <w:t>Phone: _</w:t>
      </w:r>
      <w:r>
        <w:t xml:space="preserve">________________________________          </w:t>
      </w:r>
      <w:r w:rsidR="2EE4AA76">
        <w:t>Relationship: _</w:t>
      </w:r>
      <w:r>
        <w:t>_______________________________</w:t>
      </w:r>
    </w:p>
    <w:p w:rsidR="003D124D" w:rsidP="00653637" w:rsidRDefault="003D124D" w14:paraId="4DCB83F8" w14:textId="77777777">
      <w:pPr>
        <w:spacing w:line="240" w:lineRule="auto"/>
        <w:rPr>
          <w:b/>
          <w:i/>
        </w:rPr>
      </w:pPr>
    </w:p>
    <w:p w:rsidRPr="0071546E" w:rsidR="0071546E" w:rsidP="00653637" w:rsidRDefault="0071546E" w14:paraId="1392ADAB" w14:textId="77777777">
      <w:pPr>
        <w:spacing w:line="240" w:lineRule="auto"/>
        <w:rPr>
          <w:b/>
          <w:i/>
        </w:rPr>
      </w:pPr>
      <w:r w:rsidRPr="0071546E">
        <w:rPr>
          <w:b/>
          <w:i/>
        </w:rPr>
        <w:t>Please answer the following questions as completely as possible.</w:t>
      </w:r>
      <w:r>
        <w:rPr>
          <w:b/>
          <w:i/>
        </w:rPr>
        <w:t xml:space="preserve"> Thank you!</w:t>
      </w:r>
    </w:p>
    <w:p w:rsidR="005D5062" w:rsidP="00653637" w:rsidRDefault="005D5062" w14:paraId="7D1D3429" w14:textId="77777777">
      <w:pPr>
        <w:spacing w:line="240" w:lineRule="auto"/>
      </w:pPr>
      <w:bookmarkStart w:name="_Hlk520456132" w:id="1"/>
      <w:r>
        <w:t xml:space="preserve">How did you hear about The Eating Disorder Foundation? </w:t>
      </w:r>
    </w:p>
    <w:p w:rsidR="005D5062" w:rsidP="00653637" w:rsidRDefault="005D5062" w14:paraId="64670E31" w14:textId="77777777">
      <w:pPr>
        <w:spacing w:line="240" w:lineRule="auto"/>
      </w:pPr>
    </w:p>
    <w:p w:rsidR="005D5062" w:rsidP="00653637" w:rsidRDefault="005D5062" w14:paraId="60984D08" w14:textId="77777777">
      <w:pPr>
        <w:spacing w:line="240" w:lineRule="auto"/>
      </w:pPr>
    </w:p>
    <w:bookmarkEnd w:id="1"/>
    <w:p w:rsidR="0001285D" w:rsidP="00653637" w:rsidRDefault="006F7F57" w14:paraId="1095D5FA" w14:textId="21D944CC">
      <w:pPr>
        <w:spacing w:line="240" w:lineRule="auto"/>
      </w:pPr>
      <w:r w:rsidRPr="0071546E">
        <w:t xml:space="preserve">Why do you want to be a </w:t>
      </w:r>
      <w:r w:rsidR="00DA1D4C">
        <w:t>mentee</w:t>
      </w:r>
      <w:r w:rsidRPr="0071546E">
        <w:t>?</w:t>
      </w:r>
    </w:p>
    <w:p w:rsidR="0001285D" w:rsidP="00653637" w:rsidRDefault="0001285D" w14:paraId="7F4FDECF" w14:textId="0A17AE15">
      <w:pPr>
        <w:spacing w:line="240" w:lineRule="auto"/>
      </w:pPr>
    </w:p>
    <w:p w:rsidR="0001285D" w:rsidP="00653637" w:rsidRDefault="0001285D" w14:paraId="047B80C9" w14:textId="77777777">
      <w:pPr>
        <w:spacing w:line="240" w:lineRule="auto"/>
      </w:pPr>
    </w:p>
    <w:p w:rsidR="0001285D" w:rsidP="0001285D" w:rsidRDefault="0001285D" w14:paraId="083E22DF" w14:textId="57A5BC5A">
      <w:pPr>
        <w:spacing w:line="240" w:lineRule="auto"/>
      </w:pPr>
      <w:r w:rsidRPr="0071546E">
        <w:t>Wh</w:t>
      </w:r>
      <w:r>
        <w:t>at is your relationship to your loved one who has struggled with an eating disorder (spouse, parent, partner, etc.)</w:t>
      </w:r>
      <w:r w:rsidRPr="0071546E">
        <w:t>?</w:t>
      </w:r>
    </w:p>
    <w:p w:rsidR="00DC0675" w:rsidP="0001285D" w:rsidRDefault="00DC0675" w14:paraId="0C37A430" w14:textId="4DA27098">
      <w:pPr>
        <w:spacing w:line="240" w:lineRule="auto"/>
      </w:pPr>
    </w:p>
    <w:p w:rsidR="00DC0675" w:rsidP="0001285D" w:rsidRDefault="00DC0675" w14:paraId="0F3A19E3" w14:textId="77777777">
      <w:pPr>
        <w:spacing w:line="240" w:lineRule="auto"/>
      </w:pPr>
    </w:p>
    <w:p w:rsidR="00DC0675" w:rsidP="0001285D" w:rsidRDefault="00DC0675" w14:paraId="1ED38EF5" w14:textId="682BEDCF">
      <w:pPr>
        <w:spacing w:line="240" w:lineRule="auto"/>
      </w:pPr>
      <w:r>
        <w:t>How long have you been a main support system for your loved one with an eating disorder?</w:t>
      </w:r>
    </w:p>
    <w:p w:rsidRPr="0071546E" w:rsidR="00DC0675" w:rsidP="0001285D" w:rsidRDefault="00DC0675" w14:paraId="784F066C" w14:textId="77777777">
      <w:pPr>
        <w:spacing w:line="240" w:lineRule="auto"/>
      </w:pPr>
    </w:p>
    <w:p w:rsidR="53BC49D4" w:rsidP="53BC49D4" w:rsidRDefault="53BC49D4" w14:paraId="4D6793CD" w14:textId="60270DAA">
      <w:pPr>
        <w:spacing w:line="240" w:lineRule="auto"/>
      </w:pPr>
    </w:p>
    <w:p w:rsidR="53BC49D4" w:rsidP="53BC49D4" w:rsidRDefault="53BC49D4" w14:paraId="18F8737A" w14:textId="1F5CBEE1">
      <w:pPr>
        <w:spacing w:line="240" w:lineRule="auto"/>
      </w:pPr>
    </w:p>
    <w:p w:rsidR="00DC0675" w:rsidP="6D88B8AF" w:rsidRDefault="00DC0675" w14:paraId="3ADC89B7" w14:textId="5B6090FE">
      <w:pPr>
        <w:spacing w:line="240" w:lineRule="auto"/>
      </w:pPr>
      <w:r>
        <w:t>What does your current support system look like?</w:t>
      </w:r>
    </w:p>
    <w:p w:rsidR="00DC0675" w:rsidP="00653637" w:rsidRDefault="00DC0675" w14:paraId="2F7CDC37" w14:textId="77777777">
      <w:pPr>
        <w:spacing w:line="240" w:lineRule="auto"/>
      </w:pPr>
    </w:p>
    <w:p w:rsidR="00DC0675" w:rsidP="00653637" w:rsidRDefault="00DC0675" w14:paraId="2ED9BF48" w14:textId="77777777">
      <w:pPr>
        <w:spacing w:line="240" w:lineRule="auto"/>
      </w:pPr>
    </w:p>
    <w:p w:rsidR="00543996" w:rsidP="6D88B8AF" w:rsidRDefault="0001285D" w14:paraId="512D8919" w14:textId="4258987E">
      <w:pPr>
        <w:spacing w:line="240" w:lineRule="auto"/>
      </w:pPr>
      <w:r>
        <w:t xml:space="preserve">What levels of care </w:t>
      </w:r>
      <w:r w:rsidR="00DA1D4C">
        <w:t>are</w:t>
      </w:r>
      <w:r>
        <w:t xml:space="preserve"> you </w:t>
      </w:r>
      <w:r w:rsidR="00DA1D4C">
        <w:t>supporting</w:t>
      </w:r>
      <w:r>
        <w:t xml:space="preserve"> your loved one through (inpatient, residential, outpatient, etc.)?</w:t>
      </w:r>
    </w:p>
    <w:p w:rsidR="0001285D" w:rsidP="00653637" w:rsidRDefault="0001285D" w14:paraId="2EDD918E" w14:textId="0525D2A0">
      <w:pPr>
        <w:spacing w:line="240" w:lineRule="auto"/>
      </w:pPr>
    </w:p>
    <w:p w:rsidR="0001285D" w:rsidP="00653637" w:rsidRDefault="0001285D" w14:paraId="170DF608" w14:textId="77777777">
      <w:pPr>
        <w:spacing w:line="240" w:lineRule="auto"/>
      </w:pPr>
    </w:p>
    <w:p w:rsidR="0095107A" w:rsidP="00653637" w:rsidRDefault="0001285D" w14:paraId="06F8FC1B" w14:textId="12FFB262">
      <w:pPr>
        <w:spacing w:line="240" w:lineRule="auto"/>
      </w:pPr>
      <w:r>
        <w:t>Are you personally in recovery for an eating disorder yourself?</w:t>
      </w:r>
    </w:p>
    <w:p w:rsidR="0001285D" w:rsidP="00653637" w:rsidRDefault="0001285D" w14:paraId="6E0AAD40" w14:textId="2AA555B4">
      <w:pPr>
        <w:spacing w:line="240" w:lineRule="auto"/>
      </w:pPr>
    </w:p>
    <w:p w:rsidR="0001285D" w:rsidP="00653637" w:rsidRDefault="0001285D" w14:paraId="23D5B222" w14:textId="77777777">
      <w:pPr>
        <w:spacing w:line="240" w:lineRule="auto"/>
      </w:pPr>
    </w:p>
    <w:p w:rsidR="006F439A" w:rsidP="00653637" w:rsidRDefault="00543996" w14:paraId="09DA75DE" w14:textId="0DA44356">
      <w:pPr>
        <w:spacing w:line="240" w:lineRule="auto"/>
      </w:pPr>
      <w:r>
        <w:t>What are your preferred methods of communication (email</w:t>
      </w:r>
      <w:r w:rsidR="006F439A">
        <w:t>,</w:t>
      </w:r>
      <w:r>
        <w:t xml:space="preserve"> phone call</w:t>
      </w:r>
      <w:r w:rsidR="006F439A">
        <w:t>, or video call</w:t>
      </w:r>
      <w:r>
        <w:t>)</w:t>
      </w:r>
      <w:r w:rsidR="00EB4825">
        <w:t>?</w:t>
      </w:r>
    </w:p>
    <w:p w:rsidR="00653637" w:rsidP="00653637" w:rsidRDefault="00653637" w14:paraId="1588FAB7" w14:textId="4307025E">
      <w:pPr>
        <w:spacing w:line="240" w:lineRule="auto"/>
      </w:pPr>
    </w:p>
    <w:p w:rsidR="00653637" w:rsidP="00653637" w:rsidRDefault="00653637" w14:paraId="7EF2995A" w14:textId="77777777">
      <w:pPr>
        <w:spacing w:line="240" w:lineRule="auto"/>
      </w:pPr>
    </w:p>
    <w:p w:rsidR="00543996" w:rsidP="00653637" w:rsidRDefault="00543996" w14:paraId="52ED416A" w14:textId="4DB7BE53">
      <w:pPr>
        <w:spacing w:line="240" w:lineRule="auto"/>
      </w:pPr>
      <w:r>
        <w:t xml:space="preserve">What are your preferred meeting times? </w:t>
      </w:r>
      <w:r w:rsidR="24F3EE11">
        <w:t>Please sp</w:t>
      </w:r>
      <w:r w:rsidR="4E330C9B">
        <w:t>ecify</w:t>
      </w:r>
      <w:r w:rsidR="3C54E2ED">
        <w:t xml:space="preserve"> t</w:t>
      </w:r>
      <w:r w:rsidR="24F3EE11">
        <w:t xml:space="preserve">ime zone. </w:t>
      </w:r>
    </w:p>
    <w:tbl>
      <w:tblPr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613"/>
        <w:gridCol w:w="2605"/>
        <w:gridCol w:w="2610"/>
        <w:gridCol w:w="2602"/>
      </w:tblGrid>
      <w:tr w:rsidRPr="00763E86" w:rsidR="00543996" w14:paraId="54BFEFCC" w14:textId="77777777">
        <w:tc>
          <w:tcPr>
            <w:tcW w:w="2664" w:type="dxa"/>
            <w:shd w:val="clear" w:color="auto" w:fill="auto"/>
          </w:tcPr>
          <w:p w:rsidRPr="00763E86" w:rsidR="00543996" w:rsidP="00653637" w:rsidRDefault="00543996" w14:paraId="72F362C9" w14:textId="77777777">
            <w:pPr>
              <w:spacing w:line="240" w:lineRule="auto"/>
              <w:jc w:val="center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7E21ACB5" w14:textId="77777777">
            <w:pPr>
              <w:spacing w:line="240" w:lineRule="auto"/>
              <w:jc w:val="center"/>
            </w:pPr>
            <w:r w:rsidRPr="00763E86">
              <w:t>Mornings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6CEB86F9" w14:textId="77777777">
            <w:pPr>
              <w:spacing w:line="240" w:lineRule="auto"/>
              <w:jc w:val="center"/>
            </w:pPr>
            <w:r w:rsidRPr="00763E86">
              <w:t>Afternoons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22A5FBF7" w14:textId="77777777">
            <w:pPr>
              <w:spacing w:line="240" w:lineRule="auto"/>
              <w:jc w:val="center"/>
            </w:pPr>
            <w:r w:rsidRPr="00763E86">
              <w:t>Evenings</w:t>
            </w:r>
          </w:p>
        </w:tc>
      </w:tr>
      <w:tr w:rsidRPr="00763E86" w:rsidR="00543996" w14:paraId="603A7418" w14:textId="77777777">
        <w:tc>
          <w:tcPr>
            <w:tcW w:w="2664" w:type="dxa"/>
            <w:shd w:val="clear" w:color="auto" w:fill="auto"/>
          </w:tcPr>
          <w:p w:rsidRPr="00763E86" w:rsidR="00543996" w:rsidP="00653637" w:rsidRDefault="00543996" w14:paraId="625F405F" w14:textId="77777777">
            <w:pPr>
              <w:spacing w:line="240" w:lineRule="auto"/>
            </w:pPr>
            <w:r w:rsidRPr="00763E86">
              <w:t>Monday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7B355F7D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499D3C97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302A4233" w14:textId="77777777">
            <w:pPr>
              <w:spacing w:line="240" w:lineRule="auto"/>
            </w:pPr>
          </w:p>
        </w:tc>
      </w:tr>
      <w:tr w:rsidRPr="00763E86" w:rsidR="00543996" w14:paraId="7301865C" w14:textId="77777777">
        <w:tc>
          <w:tcPr>
            <w:tcW w:w="2664" w:type="dxa"/>
            <w:shd w:val="clear" w:color="auto" w:fill="auto"/>
          </w:tcPr>
          <w:p w:rsidRPr="00763E86" w:rsidR="00543996" w:rsidP="00653637" w:rsidRDefault="00543996" w14:paraId="3D84A731" w14:textId="77777777">
            <w:pPr>
              <w:spacing w:line="240" w:lineRule="auto"/>
            </w:pPr>
            <w:r w:rsidRPr="00763E86">
              <w:t>Tuesday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250EE0EA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46D729E1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476E7168" w14:textId="77777777">
            <w:pPr>
              <w:spacing w:line="240" w:lineRule="auto"/>
            </w:pPr>
          </w:p>
        </w:tc>
      </w:tr>
      <w:tr w:rsidRPr="00763E86" w:rsidR="00543996" w14:paraId="4441120B" w14:textId="77777777">
        <w:tc>
          <w:tcPr>
            <w:tcW w:w="2664" w:type="dxa"/>
            <w:shd w:val="clear" w:color="auto" w:fill="auto"/>
          </w:tcPr>
          <w:p w:rsidRPr="00763E86" w:rsidR="00543996" w:rsidP="00653637" w:rsidRDefault="00543996" w14:paraId="1C8C60A0" w14:textId="77777777">
            <w:pPr>
              <w:spacing w:line="240" w:lineRule="auto"/>
            </w:pPr>
            <w:r w:rsidRPr="00763E86">
              <w:t>Wednesday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50638E80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165E9D11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46BC637A" w14:textId="77777777">
            <w:pPr>
              <w:spacing w:line="240" w:lineRule="auto"/>
            </w:pPr>
          </w:p>
        </w:tc>
      </w:tr>
      <w:tr w:rsidRPr="00763E86" w:rsidR="00543996" w14:paraId="010587DB" w14:textId="77777777">
        <w:tc>
          <w:tcPr>
            <w:tcW w:w="2664" w:type="dxa"/>
            <w:shd w:val="clear" w:color="auto" w:fill="auto"/>
          </w:tcPr>
          <w:p w:rsidRPr="00763E86" w:rsidR="00543996" w:rsidP="00653637" w:rsidRDefault="00543996" w14:paraId="0F5DF7DB" w14:textId="77777777">
            <w:pPr>
              <w:spacing w:line="240" w:lineRule="auto"/>
            </w:pPr>
            <w:r w:rsidRPr="00763E86">
              <w:t>Thursday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22FA4774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7693FE23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26896C1E" w14:textId="77777777">
            <w:pPr>
              <w:spacing w:line="240" w:lineRule="auto"/>
            </w:pPr>
          </w:p>
        </w:tc>
      </w:tr>
      <w:tr w:rsidRPr="00763E86" w:rsidR="00543996" w14:paraId="4197C957" w14:textId="77777777">
        <w:trPr>
          <w:trHeight w:val="77"/>
        </w:trPr>
        <w:tc>
          <w:tcPr>
            <w:tcW w:w="2664" w:type="dxa"/>
            <w:shd w:val="clear" w:color="auto" w:fill="auto"/>
          </w:tcPr>
          <w:p w:rsidRPr="00763E86" w:rsidR="00543996" w:rsidP="00653637" w:rsidRDefault="00543996" w14:paraId="4C397E93" w14:textId="77777777">
            <w:pPr>
              <w:spacing w:line="240" w:lineRule="auto"/>
            </w:pPr>
            <w:r w:rsidRPr="00763E86">
              <w:t>Friday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54B9B913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73FDF3E0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7081E0BE" w14:textId="77777777">
            <w:pPr>
              <w:spacing w:line="240" w:lineRule="auto"/>
            </w:pPr>
          </w:p>
        </w:tc>
      </w:tr>
      <w:tr w:rsidRPr="00763E86" w:rsidR="00543996" w14:paraId="6860EAAF" w14:textId="77777777">
        <w:tc>
          <w:tcPr>
            <w:tcW w:w="2664" w:type="dxa"/>
            <w:shd w:val="clear" w:color="auto" w:fill="auto"/>
          </w:tcPr>
          <w:p w:rsidRPr="00763E86" w:rsidR="00543996" w:rsidP="00653637" w:rsidRDefault="00543996" w14:paraId="7713F33B" w14:textId="77777777">
            <w:pPr>
              <w:spacing w:line="240" w:lineRule="auto"/>
            </w:pPr>
            <w:r w:rsidRPr="00763E86">
              <w:t>Saturday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53671C76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35BBC8CA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0012B2C5" w14:textId="77777777">
            <w:pPr>
              <w:spacing w:line="240" w:lineRule="auto"/>
            </w:pPr>
          </w:p>
        </w:tc>
      </w:tr>
      <w:tr w:rsidRPr="00763E86" w:rsidR="00543996" w14:paraId="7343E78C" w14:textId="77777777">
        <w:tc>
          <w:tcPr>
            <w:tcW w:w="2664" w:type="dxa"/>
            <w:shd w:val="clear" w:color="auto" w:fill="auto"/>
          </w:tcPr>
          <w:p w:rsidRPr="00763E86" w:rsidR="00543996" w:rsidP="00653637" w:rsidRDefault="00543996" w14:paraId="6918217A" w14:textId="77777777">
            <w:pPr>
              <w:spacing w:line="240" w:lineRule="auto"/>
            </w:pPr>
            <w:r w:rsidRPr="00763E86">
              <w:t>Sunday</w:t>
            </w: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5DC92DFE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09F65FF7" w14:textId="77777777">
            <w:pPr>
              <w:spacing w:line="240" w:lineRule="auto"/>
            </w:pPr>
          </w:p>
        </w:tc>
        <w:tc>
          <w:tcPr>
            <w:tcW w:w="2664" w:type="dxa"/>
            <w:shd w:val="clear" w:color="auto" w:fill="auto"/>
          </w:tcPr>
          <w:p w:rsidRPr="00763E86" w:rsidR="00543996" w:rsidP="00653637" w:rsidRDefault="00543996" w14:paraId="4BCC2F6B" w14:textId="77777777">
            <w:pPr>
              <w:spacing w:line="240" w:lineRule="auto"/>
            </w:pPr>
          </w:p>
        </w:tc>
      </w:tr>
    </w:tbl>
    <w:p w:rsidRPr="005B6EFC" w:rsidR="00653637" w:rsidP="00653637" w:rsidRDefault="00653637" w14:paraId="79619303" w14:textId="77777777">
      <w:pPr>
        <w:spacing w:line="240" w:lineRule="auto"/>
        <w:rPr>
          <w:i/>
        </w:rPr>
      </w:pPr>
    </w:p>
    <w:p w:rsidR="53BC49D4" w:rsidP="53BC49D4" w:rsidRDefault="53BC49D4" w14:paraId="42FC97E4" w14:textId="73F4D4B1">
      <w:pPr>
        <w:spacing w:line="240" w:lineRule="auto"/>
      </w:pPr>
    </w:p>
    <w:p w:rsidR="43E6014E" w:rsidP="43E6014E" w:rsidRDefault="43E6014E" w14:paraId="25E63C71" w14:textId="2EB18676">
      <w:pPr>
        <w:spacing w:line="240" w:lineRule="auto"/>
      </w:pPr>
    </w:p>
    <w:p w:rsidR="43E6014E" w:rsidP="43E6014E" w:rsidRDefault="43E6014E" w14:paraId="4D054C4E" w14:textId="5B6B5B93">
      <w:pPr>
        <w:spacing w:line="240" w:lineRule="auto"/>
      </w:pPr>
    </w:p>
    <w:p w:rsidR="0053777E" w:rsidP="207823E0" w:rsidRDefault="00653637" w14:paraId="4729DE3D" w14:textId="50251297">
      <w:pPr>
        <w:spacing w:line="240" w:lineRule="auto"/>
      </w:pPr>
      <w:r>
        <w:t xml:space="preserve">Do you have a gender preference for your </w:t>
      </w:r>
      <w:r w:rsidR="00DA1D4C">
        <w:t>mentor</w:t>
      </w:r>
      <w:r w:rsidR="4B007E45">
        <w:t>?</w:t>
      </w:r>
    </w:p>
    <w:p w:rsidR="0053777E" w:rsidP="6D88B8AF" w:rsidRDefault="0053777E" w14:paraId="16EA480B" w14:textId="67B5329C">
      <w:pPr>
        <w:spacing w:line="240" w:lineRule="auto"/>
      </w:pPr>
    </w:p>
    <w:p w:rsidR="53BC49D4" w:rsidP="53BC49D4" w:rsidRDefault="53BC49D4" w14:paraId="0A0A2477" w14:textId="67B5329C">
      <w:pPr>
        <w:spacing w:line="240" w:lineRule="auto"/>
      </w:pPr>
    </w:p>
    <w:p w:rsidR="0053777E" w:rsidP="6D88B8AF" w:rsidRDefault="0053777E" w14:paraId="00CA6446" w14:textId="2E110653">
      <w:pPr>
        <w:spacing w:line="240" w:lineRule="auto"/>
      </w:pPr>
      <w:r>
        <w:t>What interests and activities do you enjoy?</w:t>
      </w:r>
    </w:p>
    <w:p w:rsidR="6D88B8AF" w:rsidP="6D88B8AF" w:rsidRDefault="6D88B8AF" w14:paraId="3D4AE5AC" w14:textId="0E666EEC">
      <w:pPr>
        <w:spacing w:line="240" w:lineRule="auto"/>
      </w:pPr>
    </w:p>
    <w:p w:rsidR="6D88B8AF" w:rsidP="6D88B8AF" w:rsidRDefault="6D88B8AF" w14:paraId="3CC5F378" w14:textId="287FA709">
      <w:pPr>
        <w:spacing w:line="240" w:lineRule="auto"/>
      </w:pPr>
    </w:p>
    <w:p w:rsidR="2AA0345D" w:rsidP="53BC49D4" w:rsidRDefault="2AA0345D" w14:paraId="2FEF6951" w14:textId="4A30010C">
      <w:pPr>
        <w:spacing w:line="240" w:lineRule="auto"/>
        <w:rPr>
          <w:highlight w:val="yellow"/>
        </w:rPr>
      </w:pPr>
    </w:p>
    <w:p w:rsidR="2AA0345D" w:rsidP="207823E0" w:rsidRDefault="2AA0345D" w14:paraId="59F6A863" w14:textId="212BCC6B">
      <w:pPr>
        <w:spacing w:line="240" w:lineRule="auto"/>
      </w:pPr>
      <w:r>
        <w:t>Would you like your mentor to know any information about you before your first meeting? If so, what i</w:t>
      </w:r>
      <w:r w:rsidR="79C07E0D">
        <w:t xml:space="preserve">s most helpful for them to know? </w:t>
      </w:r>
      <w:r>
        <w:t xml:space="preserve"> (Not required, and we will only share </w:t>
      </w:r>
      <w:r w:rsidR="56ABAB52">
        <w:t>what is</w:t>
      </w:r>
      <w:r>
        <w:t xml:space="preserve"> written below) </w:t>
      </w:r>
      <w:r w:rsidR="4821931F">
        <w:t xml:space="preserve"> </w:t>
      </w:r>
    </w:p>
    <w:p w:rsidR="00653637" w:rsidP="00653637" w:rsidRDefault="00653637" w14:paraId="3087DCD5" w14:textId="7F89B01E">
      <w:pPr>
        <w:spacing w:line="240" w:lineRule="auto"/>
      </w:pPr>
    </w:p>
    <w:p w:rsidR="00DA1D4C" w:rsidP="00653637" w:rsidRDefault="00DA1D4C" w14:paraId="6036598D" w14:textId="4E84E0E4">
      <w:pPr>
        <w:spacing w:line="240" w:lineRule="auto"/>
      </w:pPr>
    </w:p>
    <w:p w:rsidR="207823E0" w:rsidP="207823E0" w:rsidRDefault="207823E0" w14:paraId="594F45CE" w14:textId="43EF9300">
      <w:pPr>
        <w:spacing w:line="240" w:lineRule="auto"/>
      </w:pPr>
    </w:p>
    <w:p w:rsidR="006F7F57" w:rsidP="6D88B8AF" w:rsidRDefault="0071546E" w14:paraId="11144B15" w14:textId="7D8167FB">
      <w:pPr>
        <w:spacing w:line="240" w:lineRule="auto"/>
      </w:pPr>
      <w:r>
        <w:t xml:space="preserve">Do you sincerely feel you can meet our minimum </w:t>
      </w:r>
      <w:r w:rsidR="003659E8">
        <w:t>expectation</w:t>
      </w:r>
      <w:r>
        <w:t xml:space="preserve"> of spending at least 1 hour </w:t>
      </w:r>
      <w:r w:rsidR="003659E8">
        <w:t>per</w:t>
      </w:r>
      <w:r>
        <w:t xml:space="preserve"> week with your ment</w:t>
      </w:r>
      <w:r w:rsidR="1AC51859">
        <w:t>or</w:t>
      </w:r>
      <w:r w:rsidR="003659E8">
        <w:t xml:space="preserve"> </w:t>
      </w:r>
      <w:r w:rsidR="00EA299E">
        <w:t xml:space="preserve">for the duration of the </w:t>
      </w:r>
      <w:r w:rsidR="3A588057">
        <w:t>10</w:t>
      </w:r>
      <w:r w:rsidR="006F439A">
        <w:t>-</w:t>
      </w:r>
      <w:r w:rsidR="00EA299E">
        <w:t>week program</w:t>
      </w:r>
      <w:r>
        <w:t>?</w:t>
      </w:r>
    </w:p>
    <w:p w:rsidR="006E7E41" w:rsidP="00653637" w:rsidRDefault="006E7E41" w14:paraId="52911435" w14:textId="23092E0D">
      <w:pPr>
        <w:spacing w:after="0" w:line="240" w:lineRule="auto"/>
      </w:pPr>
    </w:p>
    <w:p w:rsidR="005D5062" w:rsidP="00653637" w:rsidRDefault="005D5062" w14:paraId="22C11C35" w14:textId="77777777">
      <w:pPr>
        <w:spacing w:after="0" w:line="240" w:lineRule="auto"/>
      </w:pPr>
      <w:bookmarkStart w:name="_GoBack" w:id="2"/>
      <w:bookmarkEnd w:id="2"/>
    </w:p>
    <w:p w:rsidR="005D5062" w:rsidP="00653637" w:rsidRDefault="005D5062" w14:paraId="07985CA0" w14:textId="77777777">
      <w:pPr>
        <w:spacing w:after="0" w:line="240" w:lineRule="auto"/>
      </w:pPr>
    </w:p>
    <w:p w:rsidRPr="0071546E" w:rsidR="006E7E41" w:rsidP="207823E0" w:rsidRDefault="006E7E41" w14:paraId="7B2607EA" w14:textId="38BB8773">
      <w:pPr>
        <w:spacing w:after="0" w:line="240" w:lineRule="auto"/>
      </w:pPr>
      <w:r>
        <w:t>Within the past five (5) years, have you been convicted of a felony or misdemeanor classified as an offense against a person or family, or are you currently being investigated for the same?  If the answer is yes, please explain.</w:t>
      </w:r>
    </w:p>
    <w:p w:rsidR="006F7F57" w:rsidP="00653637" w:rsidRDefault="006F7F57" w14:paraId="7D0A9922" w14:textId="73B1D79B">
      <w:pPr>
        <w:spacing w:line="240" w:lineRule="auto"/>
      </w:pPr>
    </w:p>
    <w:p w:rsidR="00DA1D4C" w:rsidP="00653637" w:rsidRDefault="00DA1D4C" w14:paraId="010BDE48" w14:textId="77777777">
      <w:pPr>
        <w:spacing w:line="240" w:lineRule="auto"/>
      </w:pPr>
    </w:p>
    <w:p w:rsidR="00C17D76" w:rsidP="6D88B8AF" w:rsidRDefault="00C17D76" w14:paraId="45C782C6" w14:textId="0C36E8AF">
      <w:pPr>
        <w:spacing w:line="240" w:lineRule="auto"/>
      </w:pPr>
      <w:r>
        <w:t xml:space="preserve">I understand by submitting the information above, that this information is subject to verification and that there will be a background check for criminal history as well as a check with appropriate governmental agencies. </w:t>
      </w:r>
    </w:p>
    <w:p w:rsidR="00F720DF" w:rsidP="00653637" w:rsidRDefault="00F720DF" w14:paraId="11F0C05F" w14:textId="77777777">
      <w:pPr>
        <w:spacing w:line="240" w:lineRule="auto"/>
        <w:rPr>
          <w:rFonts w:ascii="Calibri" w:hAnsi="Calibri" w:eastAsia="Calibri" w:cs="Calibri"/>
          <w:b/>
          <w:color w:val="000000"/>
          <w:sz w:val="20"/>
        </w:rPr>
      </w:pPr>
    </w:p>
    <w:p w:rsidRPr="006C70DF" w:rsidR="006F7F57" w:rsidP="207823E0" w:rsidRDefault="00F720DF" w14:paraId="5C10B934" w14:textId="77777777">
      <w:pPr>
        <w:spacing w:line="240" w:lineRule="auto"/>
        <w:rPr>
          <w:b/>
          <w:bCs/>
          <w:u w:val="single"/>
        </w:rPr>
      </w:pPr>
      <w:r w:rsidRPr="207823E0">
        <w:rPr>
          <w:rFonts w:ascii="Calibri" w:hAnsi="Calibri" w:eastAsia="Calibri" w:cs="Calibri"/>
          <w:b/>
          <w:bCs/>
          <w:color w:val="000000" w:themeColor="text1"/>
          <w:sz w:val="20"/>
          <w:szCs w:val="20"/>
        </w:rPr>
        <w:t>Signature</w:t>
      </w:r>
      <w:r w:rsidRPr="207823E0">
        <w:rPr>
          <w:rFonts w:ascii="Calibri" w:hAnsi="Calibri" w:eastAsia="Calibri" w:cs="Calibri"/>
          <w:b/>
          <w:bCs/>
          <w:color w:val="000000" w:themeColor="text1"/>
          <w:sz w:val="20"/>
          <w:szCs w:val="20"/>
          <w:u w:val="single"/>
        </w:rPr>
        <w:t>______________________ ___ _____ __</w:t>
      </w:r>
      <w:r w:rsidRPr="207823E0">
        <w:rPr>
          <w:rFonts w:ascii="Calibri" w:hAnsi="Calibri" w:eastAsia="Calibri" w:cs="Calibri"/>
          <w:b/>
          <w:bCs/>
          <w:color w:val="000000" w:themeColor="text1"/>
          <w:sz w:val="20"/>
          <w:szCs w:val="20"/>
        </w:rPr>
        <w:t xml:space="preserve"> Print</w:t>
      </w:r>
      <w:r w:rsidRPr="207823E0" w:rsidR="002E7182">
        <w:rPr>
          <w:rFonts w:ascii="Calibri" w:hAnsi="Calibri" w:eastAsia="Calibri" w:cs="Calibri"/>
          <w:b/>
          <w:bCs/>
          <w:color w:val="000000" w:themeColor="text1"/>
          <w:sz w:val="20"/>
          <w:szCs w:val="20"/>
        </w:rPr>
        <w:t xml:space="preserve"> (Full Legal Name)</w:t>
      </w:r>
      <w:r w:rsidRPr="207823E0">
        <w:rPr>
          <w:rFonts w:ascii="Calibri" w:hAnsi="Calibri" w:eastAsia="Calibri" w:cs="Calibri"/>
          <w:b/>
          <w:bCs/>
          <w:color w:val="000000" w:themeColor="text1"/>
          <w:sz w:val="20"/>
          <w:szCs w:val="20"/>
        </w:rPr>
        <w:t xml:space="preserve"> </w:t>
      </w:r>
      <w:r w:rsidRPr="207823E0">
        <w:rPr>
          <w:rFonts w:ascii="Calibri" w:hAnsi="Calibri" w:eastAsia="Calibri" w:cs="Calibri"/>
          <w:b/>
          <w:bCs/>
          <w:color w:val="000000" w:themeColor="text1"/>
          <w:sz w:val="20"/>
          <w:szCs w:val="20"/>
          <w:u w:val="single"/>
        </w:rPr>
        <w:t xml:space="preserve">___________________________    </w:t>
      </w:r>
      <w:r w:rsidRPr="207823E0">
        <w:rPr>
          <w:rFonts w:ascii="Calibri" w:hAnsi="Calibri" w:eastAsia="Calibri" w:cs="Calibri"/>
          <w:b/>
          <w:bCs/>
          <w:color w:val="000000" w:themeColor="text1"/>
          <w:sz w:val="20"/>
          <w:szCs w:val="20"/>
        </w:rPr>
        <w:t xml:space="preserve">   Date </w:t>
      </w:r>
      <w:r w:rsidRPr="207823E0">
        <w:rPr>
          <w:rFonts w:ascii="Calibri" w:hAnsi="Calibri" w:eastAsia="Calibri" w:cs="Calibri"/>
          <w:b/>
          <w:bCs/>
          <w:color w:val="000000" w:themeColor="text1"/>
          <w:sz w:val="20"/>
          <w:szCs w:val="20"/>
          <w:u w:val="single"/>
        </w:rPr>
        <w:t>__________</w:t>
      </w:r>
      <w:r w:rsidRPr="207823E0" w:rsidR="005D5062">
        <w:rPr>
          <w:b/>
          <w:bCs/>
          <w:u w:val="single"/>
        </w:rPr>
        <w:t>__</w:t>
      </w:r>
    </w:p>
    <w:p w:rsidR="207823E0" w:rsidP="207823E0" w:rsidRDefault="207823E0" w14:paraId="32DA515A" w14:textId="6ED6E6EC">
      <w:pPr>
        <w:spacing w:line="240" w:lineRule="auto"/>
        <w:rPr>
          <w:b/>
          <w:bCs/>
          <w:sz w:val="28"/>
          <w:szCs w:val="28"/>
          <w:u w:val="single"/>
        </w:rPr>
      </w:pPr>
    </w:p>
    <w:p w:rsidR="0B2ADA48" w:rsidP="1CC626F4" w:rsidRDefault="0B2ADA48" w14:paraId="5C050A8D" w14:textId="70D33CC7">
      <w:pPr>
        <w:spacing w:line="240" w:lineRule="auto"/>
        <w:rPr>
          <w:b w:val="1"/>
          <w:bCs w:val="1"/>
          <w:sz w:val="28"/>
          <w:szCs w:val="28"/>
          <w:u w:val="single"/>
        </w:rPr>
      </w:pPr>
      <w:r w:rsidRPr="1CC626F4" w:rsidR="0B2ADA48">
        <w:rPr>
          <w:b w:val="1"/>
          <w:bCs w:val="1"/>
          <w:sz w:val="28"/>
          <w:szCs w:val="28"/>
          <w:u w:val="single"/>
        </w:rPr>
        <w:t xml:space="preserve">Please send all completed applications to </w:t>
      </w:r>
      <w:hyperlink r:id="R20e834c892b8404b">
        <w:r w:rsidRPr="1CC626F4" w:rsidR="0B2ADA48">
          <w:rPr>
            <w:rStyle w:val="Hyperlink"/>
            <w:b w:val="1"/>
            <w:bCs w:val="1"/>
            <w:sz w:val="28"/>
            <w:szCs w:val="28"/>
          </w:rPr>
          <w:t>cengels@eatingdisorderfoundation.org</w:t>
        </w:r>
      </w:hyperlink>
    </w:p>
    <w:sectPr w:rsidR="0B2ADA48" w:rsidSect="007154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62CBC" w:rsidRDefault="00C62CBC" w14:paraId="0A478413" w14:textId="77777777">
      <w:pPr>
        <w:spacing w:after="0" w:line="240" w:lineRule="auto"/>
      </w:pPr>
      <w:r>
        <w:separator/>
      </w:r>
    </w:p>
  </w:endnote>
  <w:endnote w:type="continuationSeparator" w:id="0">
    <w:p w:rsidR="00C62CBC" w:rsidRDefault="00C62CBC" w14:paraId="17499040" w14:textId="77777777">
      <w:pPr>
        <w:spacing w:after="0" w:line="240" w:lineRule="auto"/>
      </w:pPr>
      <w:r>
        <w:continuationSeparator/>
      </w:r>
    </w:p>
  </w:endnote>
  <w:endnote w:type="continuationNotice" w:id="1">
    <w:p w:rsidR="00C62CBC" w:rsidRDefault="00C62CBC" w14:paraId="4D6BB3E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52040" w:rsidRDefault="00E52040" w14:paraId="0EA3B28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3BC49D4" w:rsidTr="53BC49D4" w14:paraId="1A310281" w14:textId="77777777">
      <w:trPr>
        <w:trHeight w:val="300"/>
      </w:trPr>
      <w:tc>
        <w:tcPr>
          <w:tcW w:w="3600" w:type="dxa"/>
        </w:tcPr>
        <w:p w:rsidR="53BC49D4" w:rsidP="53BC49D4" w:rsidRDefault="53BC49D4" w14:paraId="1C482069" w14:textId="41A6B30C">
          <w:pPr>
            <w:pStyle w:val="Header"/>
            <w:ind w:left="-115"/>
          </w:pPr>
        </w:p>
      </w:tc>
      <w:tc>
        <w:tcPr>
          <w:tcW w:w="3600" w:type="dxa"/>
        </w:tcPr>
        <w:p w:rsidR="53BC49D4" w:rsidP="53BC49D4" w:rsidRDefault="53BC49D4" w14:paraId="2E2637AD" w14:textId="7FC4490D">
          <w:pPr>
            <w:pStyle w:val="Header"/>
            <w:jc w:val="center"/>
          </w:pPr>
        </w:p>
      </w:tc>
      <w:tc>
        <w:tcPr>
          <w:tcW w:w="3600" w:type="dxa"/>
        </w:tcPr>
        <w:p w:rsidR="53BC49D4" w:rsidP="53BC49D4" w:rsidRDefault="53BC49D4" w14:paraId="0584B4CF" w14:textId="53DBF9BD">
          <w:pPr>
            <w:pStyle w:val="Header"/>
            <w:ind w:right="-115"/>
            <w:jc w:val="right"/>
          </w:pPr>
        </w:p>
      </w:tc>
    </w:tr>
  </w:tbl>
  <w:p w:rsidR="53BC49D4" w:rsidP="53BC49D4" w:rsidRDefault="53BC49D4" w14:paraId="76012E65" w14:textId="135C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52040" w:rsidRDefault="00E52040" w14:paraId="3E3E7E1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62CBC" w:rsidRDefault="00C62CBC" w14:paraId="5DA44849" w14:textId="77777777">
      <w:pPr>
        <w:spacing w:after="0" w:line="240" w:lineRule="auto"/>
      </w:pPr>
      <w:r>
        <w:separator/>
      </w:r>
    </w:p>
  </w:footnote>
  <w:footnote w:type="continuationSeparator" w:id="0">
    <w:p w:rsidR="00C62CBC" w:rsidRDefault="00C62CBC" w14:paraId="06D60BEF" w14:textId="77777777">
      <w:pPr>
        <w:spacing w:after="0" w:line="240" w:lineRule="auto"/>
      </w:pPr>
      <w:r>
        <w:continuationSeparator/>
      </w:r>
    </w:p>
  </w:footnote>
  <w:footnote w:type="continuationNotice" w:id="1">
    <w:p w:rsidR="00C62CBC" w:rsidRDefault="00C62CBC" w14:paraId="4B69680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52040" w:rsidRDefault="00E52040" w14:paraId="2C83D6E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3BC49D4" w:rsidTr="53BC49D4" w14:paraId="6BFA909C" w14:textId="77777777">
      <w:trPr>
        <w:trHeight w:val="300"/>
      </w:trPr>
      <w:tc>
        <w:tcPr>
          <w:tcW w:w="3600" w:type="dxa"/>
        </w:tcPr>
        <w:p w:rsidR="53BC49D4" w:rsidP="53BC49D4" w:rsidRDefault="53BC49D4" w14:paraId="644A3187" w14:textId="6A6800F5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33A2F055" wp14:editId="2B2E6FB5">
                <wp:extent cx="1524000" cy="723373"/>
                <wp:effectExtent l="0" t="0" r="0" b="635"/>
                <wp:docPr id="1311486507" name="Picture 13114865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0826" cy="7361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00" w:type="dxa"/>
        </w:tcPr>
        <w:p w:rsidR="53BC49D4" w:rsidP="53BC49D4" w:rsidRDefault="53BC49D4" w14:paraId="5FA32030" w14:textId="557FABAD">
          <w:pPr>
            <w:pStyle w:val="Header"/>
            <w:jc w:val="center"/>
          </w:pPr>
        </w:p>
      </w:tc>
      <w:tc>
        <w:tcPr>
          <w:tcW w:w="3600" w:type="dxa"/>
        </w:tcPr>
        <w:p w:rsidR="53BC49D4" w:rsidP="53BC49D4" w:rsidRDefault="53BC49D4" w14:paraId="3D4E75F8" w14:textId="11AFAED5">
          <w:pPr>
            <w:pStyle w:val="Header"/>
            <w:ind w:right="-115"/>
            <w:jc w:val="right"/>
          </w:pPr>
          <w:r>
            <w:t>1901 E 20</w:t>
          </w:r>
          <w:r w:rsidRPr="53BC49D4">
            <w:rPr>
              <w:vertAlign w:val="superscript"/>
            </w:rPr>
            <w:t>th</w:t>
          </w:r>
          <w:r>
            <w:t xml:space="preserve"> Ave</w:t>
          </w:r>
        </w:p>
        <w:p w:rsidR="53BC49D4" w:rsidP="53BC49D4" w:rsidRDefault="53BC49D4" w14:paraId="0FE72B54" w14:textId="76965F36">
          <w:pPr>
            <w:pStyle w:val="Header"/>
            <w:ind w:right="-115"/>
            <w:jc w:val="right"/>
          </w:pPr>
          <w:r>
            <w:t xml:space="preserve">Denver, CO. </w:t>
          </w:r>
        </w:p>
        <w:p w:rsidR="53BC49D4" w:rsidP="53BC49D4" w:rsidRDefault="53BC49D4" w14:paraId="335C4FBE" w14:textId="2468F95B">
          <w:pPr>
            <w:pStyle w:val="Header"/>
            <w:ind w:right="-115"/>
            <w:jc w:val="right"/>
          </w:pPr>
          <w:r>
            <w:t>303-322-3373</w:t>
          </w:r>
        </w:p>
        <w:p w:rsidR="53BC49D4" w:rsidP="53BC49D4" w:rsidRDefault="53BC49D4" w14:paraId="1F8C860D" w14:textId="590BBF86">
          <w:pPr>
            <w:pStyle w:val="Header"/>
            <w:ind w:right="-115"/>
            <w:jc w:val="right"/>
          </w:pPr>
          <w:r>
            <w:t>www.eatingdisorderfoundaiton.org</w:t>
          </w:r>
        </w:p>
      </w:tc>
    </w:tr>
  </w:tbl>
  <w:p w:rsidR="53BC49D4" w:rsidP="53BC49D4" w:rsidRDefault="53BC49D4" w14:paraId="105295C4" w14:textId="0A232C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52040" w:rsidRDefault="00E52040" w14:paraId="0E8794C8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ST24QUnR" int2:invalidationBookmarkName="" int2:hashCode="c39QFn5bU0wQH/" int2:id="BF1ku5U5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NzM0MDI1MzExtDBR0lEKTi0uzszPAykwrAUAWucrLiwAAAA="/>
  </w:docVars>
  <w:rsids>
    <w:rsidRoot w:val="006F7F57"/>
    <w:rsid w:val="0001285D"/>
    <w:rsid w:val="000C2431"/>
    <w:rsid w:val="000D098B"/>
    <w:rsid w:val="000E6307"/>
    <w:rsid w:val="0010073F"/>
    <w:rsid w:val="00113FF7"/>
    <w:rsid w:val="001F72D4"/>
    <w:rsid w:val="00262EE5"/>
    <w:rsid w:val="002768DF"/>
    <w:rsid w:val="002E7182"/>
    <w:rsid w:val="002F25AA"/>
    <w:rsid w:val="00323876"/>
    <w:rsid w:val="003659E8"/>
    <w:rsid w:val="00393333"/>
    <w:rsid w:val="003D124D"/>
    <w:rsid w:val="00402634"/>
    <w:rsid w:val="00433AC5"/>
    <w:rsid w:val="0047D499"/>
    <w:rsid w:val="004A49FF"/>
    <w:rsid w:val="00524533"/>
    <w:rsid w:val="0053777E"/>
    <w:rsid w:val="00543996"/>
    <w:rsid w:val="005D5062"/>
    <w:rsid w:val="005E56B6"/>
    <w:rsid w:val="005E76E2"/>
    <w:rsid w:val="00613599"/>
    <w:rsid w:val="00653637"/>
    <w:rsid w:val="006621B1"/>
    <w:rsid w:val="00673A37"/>
    <w:rsid w:val="006850D5"/>
    <w:rsid w:val="006C70DF"/>
    <w:rsid w:val="006D7BF8"/>
    <w:rsid w:val="006E585B"/>
    <w:rsid w:val="006E7E41"/>
    <w:rsid w:val="006F439A"/>
    <w:rsid w:val="006F7F57"/>
    <w:rsid w:val="0071546E"/>
    <w:rsid w:val="0072313D"/>
    <w:rsid w:val="00736C91"/>
    <w:rsid w:val="0077215F"/>
    <w:rsid w:val="0086D73B"/>
    <w:rsid w:val="00882845"/>
    <w:rsid w:val="008B09F5"/>
    <w:rsid w:val="008C159E"/>
    <w:rsid w:val="009411CC"/>
    <w:rsid w:val="0095107A"/>
    <w:rsid w:val="00962146"/>
    <w:rsid w:val="009818D0"/>
    <w:rsid w:val="00AB1B7B"/>
    <w:rsid w:val="00AD435C"/>
    <w:rsid w:val="00B465D2"/>
    <w:rsid w:val="00C17D76"/>
    <w:rsid w:val="00C25CDF"/>
    <w:rsid w:val="00C371F8"/>
    <w:rsid w:val="00C62CBC"/>
    <w:rsid w:val="00C7776D"/>
    <w:rsid w:val="00CE3260"/>
    <w:rsid w:val="00CF1489"/>
    <w:rsid w:val="00D43144"/>
    <w:rsid w:val="00D51CF4"/>
    <w:rsid w:val="00D63B76"/>
    <w:rsid w:val="00DA1D4C"/>
    <w:rsid w:val="00DC0675"/>
    <w:rsid w:val="00DE73FB"/>
    <w:rsid w:val="00E52040"/>
    <w:rsid w:val="00E71BB7"/>
    <w:rsid w:val="00EA299E"/>
    <w:rsid w:val="00EB4825"/>
    <w:rsid w:val="00EB6EAE"/>
    <w:rsid w:val="00ED4188"/>
    <w:rsid w:val="00EE4052"/>
    <w:rsid w:val="00F720DF"/>
    <w:rsid w:val="00F724BF"/>
    <w:rsid w:val="00F7CF8D"/>
    <w:rsid w:val="01263A74"/>
    <w:rsid w:val="056DFBD5"/>
    <w:rsid w:val="0AA8FC3E"/>
    <w:rsid w:val="0B2ADA48"/>
    <w:rsid w:val="0E04BD7C"/>
    <w:rsid w:val="0F182E62"/>
    <w:rsid w:val="13845E4E"/>
    <w:rsid w:val="181E51DD"/>
    <w:rsid w:val="1AC51859"/>
    <w:rsid w:val="1B1E77E1"/>
    <w:rsid w:val="1CC626F4"/>
    <w:rsid w:val="1D121837"/>
    <w:rsid w:val="1D2B4094"/>
    <w:rsid w:val="207823E0"/>
    <w:rsid w:val="20914C3D"/>
    <w:rsid w:val="21C8D72F"/>
    <w:rsid w:val="2213F441"/>
    <w:rsid w:val="222D1C9E"/>
    <w:rsid w:val="24F3EE11"/>
    <w:rsid w:val="2A3F77F2"/>
    <w:rsid w:val="2AA0345D"/>
    <w:rsid w:val="2B80EBBA"/>
    <w:rsid w:val="2EE4AA76"/>
    <w:rsid w:val="3068DD9F"/>
    <w:rsid w:val="3115BBA7"/>
    <w:rsid w:val="3271C5DD"/>
    <w:rsid w:val="32F1EA6E"/>
    <w:rsid w:val="334F6EC3"/>
    <w:rsid w:val="33A07E61"/>
    <w:rsid w:val="33CDD5F2"/>
    <w:rsid w:val="353C4EC2"/>
    <w:rsid w:val="3676A512"/>
    <w:rsid w:val="376D6125"/>
    <w:rsid w:val="3974FBD7"/>
    <w:rsid w:val="3A2396C2"/>
    <w:rsid w:val="3A588057"/>
    <w:rsid w:val="3C3E1D3C"/>
    <w:rsid w:val="3C54E2ED"/>
    <w:rsid w:val="43E6014E"/>
    <w:rsid w:val="47B40184"/>
    <w:rsid w:val="4821931F"/>
    <w:rsid w:val="4B007E45"/>
    <w:rsid w:val="4CB463AD"/>
    <w:rsid w:val="4DC3B731"/>
    <w:rsid w:val="4E330C9B"/>
    <w:rsid w:val="4E370BB1"/>
    <w:rsid w:val="4FD0B78F"/>
    <w:rsid w:val="53BC49D4"/>
    <w:rsid w:val="56ABAB52"/>
    <w:rsid w:val="5A37FECB"/>
    <w:rsid w:val="5CDFCA01"/>
    <w:rsid w:val="5DDCD645"/>
    <w:rsid w:val="606CA49D"/>
    <w:rsid w:val="61B4523F"/>
    <w:rsid w:val="62FAF55E"/>
    <w:rsid w:val="6322DA3A"/>
    <w:rsid w:val="68166C74"/>
    <w:rsid w:val="68CF2086"/>
    <w:rsid w:val="68F21F1F"/>
    <w:rsid w:val="6BCCCF85"/>
    <w:rsid w:val="6D88B8AF"/>
    <w:rsid w:val="6DA21D7A"/>
    <w:rsid w:val="6DDA3C07"/>
    <w:rsid w:val="71082923"/>
    <w:rsid w:val="7120D697"/>
    <w:rsid w:val="73DFB127"/>
    <w:rsid w:val="74115EFE"/>
    <w:rsid w:val="74A83195"/>
    <w:rsid w:val="76C96C9C"/>
    <w:rsid w:val="77776AA7"/>
    <w:rsid w:val="77EF0547"/>
    <w:rsid w:val="789E5E8D"/>
    <w:rsid w:val="79C07E0D"/>
    <w:rsid w:val="7A9E680A"/>
    <w:rsid w:val="7ADD2130"/>
    <w:rsid w:val="7DC02ECA"/>
    <w:rsid w:val="7F5BF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8A182"/>
  <w15:docId w15:val="{ED51053C-4AE0-48FA-B991-ABF9CFCCB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12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D124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E405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0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3.xml" Id="rId13" /><Relationship Type="http://schemas.openxmlformats.org/officeDocument/2006/relationships/settings" Target="settings.xml" Id="rId3" /><Relationship Type="http://schemas.openxmlformats.org/officeDocument/2006/relationships/footer" Target="footer2.xml" Id="rId12" /><Relationship Type="http://schemas.microsoft.com/office/2020/10/relationships/intelligence" Target="intelligence2.xml" Id="rId17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Relationship Type="http://schemas.openxmlformats.org/officeDocument/2006/relationships/hyperlink" Target="mailto:cengels@eatingdisorderfoundation.org" TargetMode="External" Id="Rd811c8cda5b54b69" /><Relationship Type="http://schemas.openxmlformats.org/officeDocument/2006/relationships/hyperlink" Target="mailto:cengels@eatingdisorderfoundation.org" TargetMode="External" Id="R20e834c892b8404b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ll Owner</dc:creator>
  <keywords/>
  <lastModifiedBy>Claire Engels</lastModifiedBy>
  <revision>15</revision>
  <lastPrinted>2018-05-31T19:34:00.0000000Z</lastPrinted>
  <dcterms:created xsi:type="dcterms:W3CDTF">2021-06-15T21:13:00.0000000Z</dcterms:created>
  <dcterms:modified xsi:type="dcterms:W3CDTF">2023-03-22T21:50:09.94542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cee51633caa7a9aed108cff8d671d4f763034adb04ff875b67ea7ded691150</vt:lpwstr>
  </property>
</Properties>
</file>